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5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339181a5822d7fd5e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5T06:13:14Z</dcterms:created>
  <dcterms:modified xsi:type="dcterms:W3CDTF">2024-05-05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5 06:13:08</vt:lpwstr>
  </property>
</Properties>
</file>